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DB05" w14:textId="50974ADD" w:rsidR="00A455A8" w:rsidRPr="00A455A8" w:rsidRDefault="00226C3E" w:rsidP="005235C8">
      <w:pPr>
        <w:autoSpaceDE w:val="0"/>
        <w:autoSpaceDN w:val="0"/>
        <w:adjustRightInd w:val="0"/>
        <w:spacing w:after="0" w:line="240" w:lineRule="auto"/>
        <w:rPr>
          <w:rFonts w:cs="Arial"/>
          <w:b/>
          <w:noProof/>
          <w:color w:val="005A5A"/>
          <w:sz w:val="32"/>
          <w:szCs w:val="32"/>
          <w:lang w:eastAsia="en-GB"/>
        </w:rPr>
      </w:pPr>
      <w:r>
        <w:rPr>
          <w:rFonts w:cs="Arial"/>
          <w:b/>
          <w:noProof/>
          <w:color w:val="005A5A"/>
          <w:sz w:val="32"/>
          <w:szCs w:val="32"/>
          <w:lang w:eastAsia="en-GB"/>
        </w:rPr>
        <w:t xml:space="preserve">Run </w:t>
      </w:r>
      <w:r w:rsidR="00603DF4">
        <w:rPr>
          <w:rFonts w:cs="Arial"/>
          <w:b/>
          <w:noProof/>
          <w:color w:val="005A5A"/>
          <w:sz w:val="32"/>
          <w:szCs w:val="32"/>
          <w:lang w:eastAsia="en-GB"/>
        </w:rPr>
        <w:t>B</w:t>
      </w:r>
      <w:r w:rsidR="0039145D">
        <w:rPr>
          <w:rFonts w:cs="Arial"/>
          <w:b/>
          <w:noProof/>
          <w:color w:val="005A5A"/>
          <w:sz w:val="32"/>
          <w:szCs w:val="32"/>
          <w:lang w:eastAsia="en-GB"/>
        </w:rPr>
        <w:t>ournemout</w:t>
      </w:r>
      <w:r>
        <w:rPr>
          <w:rFonts w:cs="Arial"/>
          <w:b/>
          <w:noProof/>
          <w:color w:val="005A5A"/>
          <w:sz w:val="32"/>
          <w:szCs w:val="32"/>
          <w:lang w:eastAsia="en-GB"/>
        </w:rPr>
        <w:t xml:space="preserve">h </w:t>
      </w:r>
      <w:r w:rsidR="00603DF4">
        <w:rPr>
          <w:rFonts w:cs="Arial"/>
          <w:b/>
          <w:noProof/>
          <w:color w:val="005A5A"/>
          <w:sz w:val="32"/>
          <w:szCs w:val="32"/>
          <w:lang w:eastAsia="en-GB"/>
        </w:rPr>
        <w:t>Registration Form</w:t>
      </w:r>
    </w:p>
    <w:p w14:paraId="1EB82FA0" w14:textId="128246CE" w:rsidR="00603DF4" w:rsidRDefault="00603DF4" w:rsidP="00603DF4">
      <w:pPr>
        <w:autoSpaceDE w:val="0"/>
        <w:autoSpaceDN w:val="0"/>
        <w:adjustRightInd w:val="0"/>
        <w:spacing w:after="0" w:line="240" w:lineRule="auto"/>
        <w:rPr>
          <w:rFonts w:cs="Arial"/>
          <w:b/>
          <w:noProof/>
          <w:color w:val="005A5A"/>
          <w:sz w:val="32"/>
          <w:szCs w:val="32"/>
          <w:lang w:eastAsia="en-GB"/>
        </w:rPr>
      </w:pPr>
      <w:r>
        <w:rPr>
          <w:rFonts w:cs="Arial"/>
          <w:szCs w:val="18"/>
          <w:lang w:val="en-US"/>
        </w:rPr>
        <w:t xml:space="preserve">Thank you for deciding to support Renewable World by </w:t>
      </w:r>
      <w:r w:rsidR="00BA0D9A">
        <w:rPr>
          <w:rFonts w:cs="Arial"/>
          <w:szCs w:val="18"/>
          <w:lang w:val="en-US"/>
        </w:rPr>
        <w:t>taking part in</w:t>
      </w:r>
      <w:r>
        <w:rPr>
          <w:rFonts w:cs="Arial"/>
          <w:szCs w:val="18"/>
          <w:lang w:val="en-US"/>
        </w:rPr>
        <w:t xml:space="preserve"> </w:t>
      </w:r>
      <w:r w:rsidR="00226C3E">
        <w:rPr>
          <w:rFonts w:cs="Arial"/>
          <w:szCs w:val="18"/>
          <w:lang w:val="en-US"/>
        </w:rPr>
        <w:t xml:space="preserve">Run </w:t>
      </w:r>
      <w:r>
        <w:rPr>
          <w:rFonts w:cs="Arial"/>
          <w:szCs w:val="18"/>
          <w:lang w:val="en-US"/>
        </w:rPr>
        <w:t>B</w:t>
      </w:r>
      <w:r w:rsidR="0039145D">
        <w:rPr>
          <w:rFonts w:cs="Arial"/>
          <w:szCs w:val="18"/>
          <w:lang w:val="en-US"/>
        </w:rPr>
        <w:t>ournemout</w:t>
      </w:r>
      <w:r w:rsidR="00226C3E">
        <w:rPr>
          <w:rFonts w:cs="Arial"/>
          <w:szCs w:val="18"/>
          <w:lang w:val="en-US"/>
        </w:rPr>
        <w:t>h</w:t>
      </w:r>
      <w:r>
        <w:rPr>
          <w:rFonts w:cs="Arial"/>
          <w:szCs w:val="18"/>
          <w:lang w:val="en-US"/>
        </w:rPr>
        <w:t xml:space="preserve">. Please complete this registration form and return it to </w:t>
      </w:r>
      <w:hyperlink r:id="rId8" w:history="1">
        <w:r>
          <w:rPr>
            <w:rStyle w:val="Hyperlink"/>
            <w:rFonts w:cs="Arial"/>
            <w:szCs w:val="18"/>
            <w:lang w:val="en-US"/>
          </w:rPr>
          <w:t>events@renewable-world.org</w:t>
        </w:r>
      </w:hyperlink>
      <w:r>
        <w:rPr>
          <w:rFonts w:cs="Arial"/>
          <w:szCs w:val="18"/>
          <w:lang w:val="en-US"/>
        </w:rPr>
        <w:t xml:space="preserve"> or post it to the address below.</w:t>
      </w:r>
    </w:p>
    <w:p w14:paraId="1B07DAAE" w14:textId="77777777" w:rsidR="00C70464" w:rsidRPr="004066DF" w:rsidRDefault="00C70464" w:rsidP="00603DF4">
      <w:pPr>
        <w:spacing w:after="0"/>
      </w:pPr>
    </w:p>
    <w:p w14:paraId="175CF89D"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5399"/>
        <w:gridCol w:w="5307"/>
      </w:tblGrid>
      <w:tr w:rsidR="00FC4C69" w:rsidRPr="00725082" w14:paraId="5E77552B" w14:textId="77777777" w:rsidTr="00756272">
        <w:trPr>
          <w:trHeight w:val="397"/>
        </w:trPr>
        <w:tc>
          <w:tcPr>
            <w:tcW w:w="10490" w:type="dxa"/>
            <w:gridSpan w:val="2"/>
            <w:tcBorders>
              <w:top w:val="nil"/>
              <w:left w:val="nil"/>
              <w:bottom w:val="nil"/>
              <w:right w:val="nil"/>
            </w:tcBorders>
          </w:tcPr>
          <w:p w14:paraId="64BA69BD"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045505" w:rsidRPr="00F2026A">
                  <w:rPr>
                    <w:rStyle w:val="PlaceholderText"/>
                  </w:rPr>
                  <w:t>Click or tap here to enter text.</w:t>
                </w:r>
              </w:sdtContent>
            </w:sdt>
          </w:p>
        </w:tc>
      </w:tr>
      <w:tr w:rsidR="0010232C" w:rsidRPr="00725082" w14:paraId="02A94F05" w14:textId="77777777" w:rsidTr="00756272">
        <w:trPr>
          <w:trHeight w:val="397"/>
        </w:trPr>
        <w:tc>
          <w:tcPr>
            <w:tcW w:w="10490" w:type="dxa"/>
            <w:gridSpan w:val="2"/>
            <w:tcBorders>
              <w:top w:val="nil"/>
              <w:left w:val="nil"/>
              <w:bottom w:val="nil"/>
              <w:right w:val="nil"/>
            </w:tcBorders>
          </w:tcPr>
          <w:p w14:paraId="230B46D6" w14:textId="77777777"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showingPlcHdr/>
                <w15:color w:val="000000"/>
                <w:comboBox>
                  <w:listItem w:displayText="Male" w:value="Male"/>
                  <w:listItem w:displayText="Female" w:value="Female"/>
                </w:comboBox>
              </w:sdtPr>
              <w:sdtEndPr/>
              <w:sdtContent>
                <w:r w:rsidRPr="00725082">
                  <w:rPr>
                    <w:rStyle w:val="PlaceholderText"/>
                  </w:rPr>
                  <w:t>Choose an item.</w:t>
                </w:r>
              </w:sdtContent>
            </w:sdt>
            <w:r w:rsidRPr="00725082">
              <w:rPr>
                <w:rFonts w:cs="Arial"/>
                <w:noProof/>
                <w:lang w:eastAsia="en-GB"/>
              </w:rPr>
              <w:t xml:space="preserve"> </w:t>
            </w:r>
          </w:p>
        </w:tc>
      </w:tr>
      <w:tr w:rsidR="0010232C" w:rsidRPr="00725082" w14:paraId="76519147" w14:textId="77777777" w:rsidTr="00756272">
        <w:trPr>
          <w:trHeight w:val="397"/>
        </w:trPr>
        <w:tc>
          <w:tcPr>
            <w:tcW w:w="10490" w:type="dxa"/>
            <w:gridSpan w:val="2"/>
            <w:tcBorders>
              <w:top w:val="nil"/>
              <w:left w:val="nil"/>
              <w:bottom w:val="nil"/>
              <w:right w:val="nil"/>
            </w:tcBorders>
          </w:tcPr>
          <w:p w14:paraId="34492D09"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419D3DC3"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323F4DED" w14:textId="77777777" w:rsidR="00AE5099" w:rsidRPr="00725082" w:rsidRDefault="00AE5099" w:rsidP="00756272">
            <w:pPr>
              <w:autoSpaceDE w:val="0"/>
              <w:autoSpaceDN w:val="0"/>
              <w:adjustRightInd w:val="0"/>
              <w:rPr>
                <w:rFonts w:cs="Arial"/>
                <w:noProof/>
                <w:lang w:eastAsia="en-GB"/>
              </w:rPr>
            </w:pPr>
          </w:p>
        </w:tc>
      </w:tr>
      <w:tr w:rsidR="0010232C" w:rsidRPr="00725082" w14:paraId="5432040C" w14:textId="77777777" w:rsidTr="00756272">
        <w:trPr>
          <w:trHeight w:val="397"/>
        </w:trPr>
        <w:tc>
          <w:tcPr>
            <w:tcW w:w="10490" w:type="dxa"/>
            <w:gridSpan w:val="2"/>
            <w:tcBorders>
              <w:top w:val="nil"/>
              <w:left w:val="nil"/>
              <w:bottom w:val="nil"/>
              <w:right w:val="nil"/>
            </w:tcBorders>
          </w:tcPr>
          <w:p w14:paraId="48573250"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28C5E0A1" w14:textId="77777777" w:rsidTr="00756272">
        <w:trPr>
          <w:trHeight w:val="397"/>
        </w:trPr>
        <w:tc>
          <w:tcPr>
            <w:tcW w:w="5245" w:type="dxa"/>
            <w:tcBorders>
              <w:top w:val="nil"/>
              <w:left w:val="nil"/>
              <w:bottom w:val="nil"/>
              <w:right w:val="nil"/>
            </w:tcBorders>
          </w:tcPr>
          <w:p w14:paraId="1DD22A29"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tcBorders>
              <w:top w:val="nil"/>
              <w:left w:val="nil"/>
              <w:bottom w:val="nil"/>
              <w:right w:val="nil"/>
            </w:tcBorders>
          </w:tcPr>
          <w:p w14:paraId="22A82CA8"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2D1968EF" w14:textId="77777777" w:rsidTr="00756272">
        <w:trPr>
          <w:trHeight w:val="397"/>
        </w:trPr>
        <w:tc>
          <w:tcPr>
            <w:tcW w:w="10490" w:type="dxa"/>
            <w:gridSpan w:val="2"/>
            <w:tcBorders>
              <w:top w:val="nil"/>
              <w:left w:val="nil"/>
              <w:bottom w:val="nil"/>
              <w:right w:val="nil"/>
            </w:tcBorders>
          </w:tcPr>
          <w:p w14:paraId="4A4751C9"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7363E81F" w14:textId="77777777" w:rsidTr="00756272">
        <w:trPr>
          <w:trHeight w:val="397"/>
        </w:trPr>
        <w:tc>
          <w:tcPr>
            <w:tcW w:w="10490" w:type="dxa"/>
            <w:gridSpan w:val="2"/>
            <w:tcBorders>
              <w:top w:val="nil"/>
              <w:left w:val="nil"/>
              <w:bottom w:val="nil"/>
              <w:right w:val="nil"/>
            </w:tcBorders>
          </w:tcPr>
          <w:p w14:paraId="42DB554B"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15F5EAF5" w14:textId="77777777" w:rsidTr="00756272">
        <w:trPr>
          <w:trHeight w:val="397"/>
        </w:trPr>
        <w:tc>
          <w:tcPr>
            <w:tcW w:w="10490" w:type="dxa"/>
            <w:gridSpan w:val="2"/>
            <w:tcBorders>
              <w:top w:val="nil"/>
              <w:left w:val="nil"/>
              <w:bottom w:val="nil"/>
              <w:right w:val="nil"/>
            </w:tcBorders>
          </w:tcPr>
          <w:p w14:paraId="5ACCF136"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034E7984"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9"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749868B5"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4E7EAFEE" w14:textId="77777777" w:rsidTr="0090046B">
        <w:trPr>
          <w:trHeight w:val="397"/>
        </w:trPr>
        <w:tc>
          <w:tcPr>
            <w:tcW w:w="5245" w:type="dxa"/>
            <w:tcBorders>
              <w:top w:val="nil"/>
              <w:left w:val="nil"/>
              <w:bottom w:val="nil"/>
              <w:right w:val="nil"/>
            </w:tcBorders>
          </w:tcPr>
          <w:p w14:paraId="16438582"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tcBorders>
              <w:top w:val="nil"/>
              <w:left w:val="nil"/>
              <w:bottom w:val="nil"/>
              <w:right w:val="nil"/>
            </w:tcBorders>
          </w:tcPr>
          <w:p w14:paraId="37659129"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68BE595C"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6D3015B9" w14:textId="77777777" w:rsidR="00756272" w:rsidRPr="00725082" w:rsidRDefault="00756272" w:rsidP="00756272">
            <w:pPr>
              <w:autoSpaceDE w:val="0"/>
              <w:autoSpaceDN w:val="0"/>
              <w:adjustRightInd w:val="0"/>
              <w:rPr>
                <w:rFonts w:cs="Arial"/>
                <w:noProof/>
                <w:lang w:eastAsia="en-GB"/>
              </w:rPr>
            </w:pPr>
          </w:p>
        </w:tc>
      </w:tr>
      <w:tr w:rsidR="00AE5099" w:rsidRPr="00725082" w14:paraId="158923B8" w14:textId="77777777" w:rsidTr="00756272">
        <w:trPr>
          <w:trHeight w:val="397"/>
        </w:trPr>
        <w:tc>
          <w:tcPr>
            <w:tcW w:w="10490" w:type="dxa"/>
            <w:gridSpan w:val="2"/>
            <w:tcBorders>
              <w:top w:val="nil"/>
              <w:left w:val="nil"/>
              <w:bottom w:val="nil"/>
              <w:right w:val="nil"/>
            </w:tcBorders>
          </w:tcPr>
          <w:p w14:paraId="697701B3"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3A3CE675" w14:textId="77777777" w:rsidTr="00756272">
        <w:trPr>
          <w:trHeight w:val="397"/>
        </w:trPr>
        <w:tc>
          <w:tcPr>
            <w:tcW w:w="10490" w:type="dxa"/>
            <w:gridSpan w:val="2"/>
            <w:tcBorders>
              <w:top w:val="nil"/>
              <w:left w:val="nil"/>
              <w:bottom w:val="nil"/>
              <w:right w:val="nil"/>
            </w:tcBorders>
          </w:tcPr>
          <w:p w14:paraId="492C0EB4"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tc>
      </w:tr>
      <w:tr w:rsidR="00AE5099" w:rsidRPr="00725082" w14:paraId="41AFED3E"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4D61F2E4" w14:textId="77777777" w:rsidR="00AE5099" w:rsidRPr="00725082" w:rsidRDefault="00AE5099" w:rsidP="00756272">
            <w:pPr>
              <w:autoSpaceDE w:val="0"/>
              <w:autoSpaceDN w:val="0"/>
              <w:adjustRightInd w:val="0"/>
              <w:rPr>
                <w:rFonts w:cs="Arial"/>
                <w:noProof/>
                <w:lang w:eastAsia="en-GB"/>
              </w:rPr>
            </w:pPr>
          </w:p>
        </w:tc>
      </w:tr>
      <w:tr w:rsidR="00AE5099" w:rsidRPr="00725082" w14:paraId="1E4505DB" w14:textId="77777777" w:rsidTr="00756272">
        <w:trPr>
          <w:trHeight w:val="397"/>
        </w:trPr>
        <w:tc>
          <w:tcPr>
            <w:tcW w:w="10490" w:type="dxa"/>
            <w:gridSpan w:val="2"/>
            <w:tcBorders>
              <w:top w:val="nil"/>
              <w:left w:val="nil"/>
              <w:bottom w:val="nil"/>
              <w:right w:val="nil"/>
            </w:tcBorders>
          </w:tcPr>
          <w:p w14:paraId="152D4A41" w14:textId="77777777" w:rsidR="001D6A5C" w:rsidRPr="00725082" w:rsidRDefault="00AE5099" w:rsidP="00756272">
            <w:pPr>
              <w:autoSpaceDE w:val="0"/>
              <w:autoSpaceDN w:val="0"/>
              <w:adjustRightInd w:val="0"/>
              <w:rPr>
                <w:rFonts w:cs="Arial"/>
                <w:noProof/>
                <w:lang w:eastAsia="en-GB"/>
              </w:rPr>
            </w:pPr>
            <w:r w:rsidRPr="001F2534">
              <w:rPr>
                <w:rFonts w:cs="Arial"/>
                <w:b/>
                <w:noProof/>
                <w:lang w:eastAsia="en-GB"/>
              </w:rPr>
              <w:t>Predicted time?</w:t>
            </w:r>
            <w:r w:rsidRPr="00725082">
              <w:rPr>
                <w:rFonts w:cs="Arial"/>
                <w:noProof/>
                <w:lang w:eastAsia="en-GB"/>
              </w:rPr>
              <w:t xml:space="preserve"> </w:t>
            </w:r>
            <w:sdt>
              <w:sdtPr>
                <w:rPr>
                  <w:rFonts w:cs="Arial"/>
                  <w:noProof/>
                  <w:lang w:eastAsia="en-GB"/>
                </w:rPr>
                <w:id w:val="637689729"/>
                <w:placeholder>
                  <w:docPart w:val="EBEB3CCAFF8A486A863971B31CEE506C"/>
                </w:placeholder>
                <w:showingPlcHdr/>
                <w:text/>
              </w:sdtPr>
              <w:sdtEndPr/>
              <w:sdtContent>
                <w:r w:rsidRPr="00725082">
                  <w:rPr>
                    <w:rStyle w:val="PlaceholderText"/>
                  </w:rPr>
                  <w:t>Click or tap here to enter text.</w:t>
                </w:r>
              </w:sdtContent>
            </w:sdt>
          </w:p>
          <w:tbl>
            <w:tblPr>
              <w:tblStyle w:val="TableGrid"/>
              <w:tblpPr w:leftFromText="141" w:rightFromText="141" w:vertAnchor="text" w:horzAnchor="margin" w:tblpY="97"/>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6"/>
              <w:gridCol w:w="3497"/>
              <w:gridCol w:w="3497"/>
            </w:tblGrid>
            <w:tr w:rsidR="001D6A5C" w:rsidRPr="00725082" w14:paraId="0D598917" w14:textId="77777777" w:rsidTr="00BA0D9A">
              <w:trPr>
                <w:trHeight w:val="170"/>
              </w:trPr>
              <w:tc>
                <w:tcPr>
                  <w:tcW w:w="10490" w:type="dxa"/>
                  <w:gridSpan w:val="3"/>
                  <w:shd w:val="clear" w:color="auto" w:fill="D6E3BC" w:themeFill="accent3" w:themeFillTint="66"/>
                </w:tcPr>
                <w:p w14:paraId="05865438" w14:textId="77777777" w:rsidR="001D6A5C" w:rsidRPr="00725082" w:rsidRDefault="001D6A5C" w:rsidP="001D6A5C">
                  <w:pPr>
                    <w:autoSpaceDE w:val="0"/>
                    <w:autoSpaceDN w:val="0"/>
                    <w:adjustRightInd w:val="0"/>
                    <w:rPr>
                      <w:rFonts w:cs="Arial"/>
                      <w:noProof/>
                      <w:lang w:eastAsia="en-GB"/>
                    </w:rPr>
                  </w:pPr>
                </w:p>
              </w:tc>
            </w:tr>
            <w:tr w:rsidR="001D6A5C" w:rsidRPr="00725082" w14:paraId="24248618" w14:textId="77777777" w:rsidTr="00BA0D9A">
              <w:trPr>
                <w:trHeight w:val="397"/>
              </w:trPr>
              <w:tc>
                <w:tcPr>
                  <w:tcW w:w="10490" w:type="dxa"/>
                  <w:gridSpan w:val="3"/>
                </w:tcPr>
                <w:p w14:paraId="3EECF94B" w14:textId="77777777" w:rsidR="001D6A5C" w:rsidRPr="00725082" w:rsidRDefault="001D6A5C" w:rsidP="001D6A5C">
                  <w:pPr>
                    <w:autoSpaceDE w:val="0"/>
                    <w:autoSpaceDN w:val="0"/>
                    <w:adjustRightInd w:val="0"/>
                    <w:rPr>
                      <w:rFonts w:cs="Arial"/>
                      <w:noProof/>
                      <w:lang w:eastAsia="en-GB"/>
                    </w:rPr>
                  </w:pPr>
                  <w:r>
                    <w:rPr>
                      <w:rFonts w:cs="Arial"/>
                      <w:b/>
                      <w:noProof/>
                      <w:lang w:eastAsia="en-GB"/>
                    </w:rPr>
                    <w:t>Which event would you like to enter</w:t>
                  </w:r>
                  <w:r w:rsidRPr="001F2534">
                    <w:rPr>
                      <w:rFonts w:cs="Arial"/>
                      <w:b/>
                      <w:noProof/>
                      <w:lang w:eastAsia="en-GB"/>
                    </w:rPr>
                    <w:t>?</w:t>
                  </w:r>
                  <w:r>
                    <w:rPr>
                      <w:rFonts w:cs="Arial"/>
                      <w:b/>
                      <w:noProof/>
                      <w:lang w:eastAsia="en-GB"/>
                    </w:rPr>
                    <w:t xml:space="preserve"> </w:t>
                  </w:r>
                  <w:r w:rsidRPr="00244F46">
                    <w:rPr>
                      <w:rFonts w:cs="Arial"/>
                      <w:noProof/>
                      <w:lang w:eastAsia="en-GB"/>
                    </w:rPr>
                    <w:t>(please tick the relevant box</w:t>
                  </w:r>
                  <w:r>
                    <w:rPr>
                      <w:rFonts w:cs="Arial"/>
                      <w:noProof/>
                      <w:lang w:eastAsia="en-GB"/>
                    </w:rPr>
                    <w:t xml:space="preserve"> below</w:t>
                  </w:r>
                  <w:r w:rsidRPr="00244F46">
                    <w:rPr>
                      <w:rFonts w:cs="Arial"/>
                      <w:noProof/>
                      <w:lang w:eastAsia="en-GB"/>
                    </w:rPr>
                    <w:t>)</w:t>
                  </w:r>
                </w:p>
              </w:tc>
            </w:tr>
            <w:tr w:rsidR="00226C3E" w:rsidRPr="00F279CA" w14:paraId="5710E4DB" w14:textId="77777777" w:rsidTr="00BA0D9A">
              <w:trPr>
                <w:trHeight w:val="195"/>
              </w:trPr>
              <w:tc>
                <w:tcPr>
                  <w:tcW w:w="3496" w:type="dxa"/>
                </w:tcPr>
                <w:p w14:paraId="28390403" w14:textId="7037A032" w:rsidR="00226C3E" w:rsidRPr="00F279CA" w:rsidRDefault="00151A0A" w:rsidP="00226C3E">
                  <w:pPr>
                    <w:autoSpaceDE w:val="0"/>
                    <w:autoSpaceDN w:val="0"/>
                    <w:adjustRightInd w:val="0"/>
                    <w:rPr>
                      <w:rFonts w:cs="Arial"/>
                      <w:noProof/>
                      <w:lang w:eastAsia="en-GB"/>
                    </w:rPr>
                  </w:pPr>
                  <w:sdt>
                    <w:sdtPr>
                      <w:rPr>
                        <w:rFonts w:cstheme="minorHAnsi"/>
                        <w:noProof/>
                        <w:color w:val="000000" w:themeColor="text1"/>
                        <w:lang w:eastAsia="en-GB"/>
                      </w:rPr>
                      <w:id w:val="-306711057"/>
                      <w14:checkbox>
                        <w14:checked w14:val="0"/>
                        <w14:checkedState w14:val="2612" w14:font="MS Gothic"/>
                        <w14:uncheckedState w14:val="2610" w14:font="MS Gothic"/>
                      </w14:checkbox>
                    </w:sdtPr>
                    <w:sdtEndPr/>
                    <w:sdtContent>
                      <w:r w:rsidR="00226C3E">
                        <w:rPr>
                          <w:rFonts w:ascii="MS Gothic" w:eastAsia="MS Gothic" w:hAnsi="MS Gothic" w:cstheme="minorHAnsi" w:hint="eastAsia"/>
                          <w:noProof/>
                          <w:color w:val="000000" w:themeColor="text1"/>
                          <w:lang w:eastAsia="en-GB"/>
                        </w:rPr>
                        <w:t>☐</w:t>
                      </w:r>
                    </w:sdtContent>
                  </w:sdt>
                  <w:r w:rsidR="00226C3E" w:rsidRPr="006B0E8E">
                    <w:rPr>
                      <w:rFonts w:cs="Arial"/>
                      <w:noProof/>
                      <w:lang w:eastAsia="en-GB"/>
                    </w:rPr>
                    <w:t xml:space="preserve"> Half Marathon </w:t>
                  </w:r>
                  <w:r w:rsidR="00B22C5B">
                    <w:rPr>
                      <w:rFonts w:cs="Arial"/>
                      <w:noProof/>
                      <w:lang w:eastAsia="en-GB"/>
                    </w:rPr>
                    <w:t xml:space="preserve">                          </w:t>
                  </w:r>
                  <w:r w:rsidR="00226C3E" w:rsidRPr="006B0E8E">
                    <w:rPr>
                      <w:rFonts w:cs="Arial"/>
                      <w:i/>
                      <w:noProof/>
                      <w:lang w:eastAsia="en-GB"/>
                    </w:rPr>
                    <w:t>(</w:t>
                  </w:r>
                  <w:r w:rsidR="00226C3E">
                    <w:rPr>
                      <w:rFonts w:cs="Arial"/>
                      <w:i/>
                      <w:noProof/>
                      <w:lang w:eastAsia="en-GB"/>
                    </w:rPr>
                    <w:t>£25</w:t>
                  </w:r>
                  <w:r w:rsidR="00226C3E" w:rsidRPr="006B0E8E">
                    <w:rPr>
                      <w:rFonts w:cs="Arial"/>
                      <w:i/>
                      <w:noProof/>
                      <w:lang w:eastAsia="en-GB"/>
                    </w:rPr>
                    <w:t xml:space="preserve"> registration fee,</w:t>
                  </w:r>
                  <w:r w:rsidR="00B22C5B">
                    <w:rPr>
                      <w:rFonts w:cs="Arial"/>
                      <w:i/>
                      <w:noProof/>
                      <w:lang w:eastAsia="en-GB"/>
                    </w:rPr>
                    <w:br/>
                  </w:r>
                  <w:r w:rsidR="00226C3E" w:rsidRPr="006B0E8E">
                    <w:rPr>
                      <w:rFonts w:cs="Arial"/>
                      <w:i/>
                      <w:noProof/>
                      <w:lang w:eastAsia="en-GB"/>
                    </w:rPr>
                    <w:t>£350 fundraising target)</w:t>
                  </w:r>
                </w:p>
              </w:tc>
              <w:tc>
                <w:tcPr>
                  <w:tcW w:w="3497" w:type="dxa"/>
                </w:tcPr>
                <w:p w14:paraId="0E9E17D0" w14:textId="05B4B470" w:rsidR="00226C3E" w:rsidRPr="00F279CA" w:rsidRDefault="00151A0A" w:rsidP="00226C3E">
                  <w:pPr>
                    <w:autoSpaceDE w:val="0"/>
                    <w:autoSpaceDN w:val="0"/>
                    <w:adjustRightInd w:val="0"/>
                    <w:rPr>
                      <w:rFonts w:cs="Arial"/>
                      <w:noProof/>
                      <w:lang w:eastAsia="en-GB"/>
                    </w:rPr>
                  </w:pPr>
                  <w:sdt>
                    <w:sdtPr>
                      <w:rPr>
                        <w:rFonts w:cstheme="minorHAnsi"/>
                        <w:noProof/>
                        <w:color w:val="000000" w:themeColor="text1"/>
                        <w:lang w:eastAsia="en-GB"/>
                      </w:rPr>
                      <w:id w:val="-1126074420"/>
                      <w14:checkbox>
                        <w14:checked w14:val="0"/>
                        <w14:checkedState w14:val="2612" w14:font="MS Gothic"/>
                        <w14:uncheckedState w14:val="2610" w14:font="MS Gothic"/>
                      </w14:checkbox>
                    </w:sdtPr>
                    <w:sdtEndPr/>
                    <w:sdtContent>
                      <w:r w:rsidR="00226C3E">
                        <w:rPr>
                          <w:rFonts w:ascii="MS Gothic" w:eastAsia="MS Gothic" w:hAnsi="MS Gothic" w:cstheme="minorHAnsi" w:hint="eastAsia"/>
                          <w:noProof/>
                          <w:color w:val="000000" w:themeColor="text1"/>
                          <w:lang w:eastAsia="en-GB"/>
                        </w:rPr>
                        <w:t>☐</w:t>
                      </w:r>
                    </w:sdtContent>
                  </w:sdt>
                  <w:r w:rsidR="00226C3E" w:rsidRPr="006B0E8E">
                    <w:rPr>
                      <w:rFonts w:cs="Arial"/>
                      <w:noProof/>
                      <w:lang w:eastAsia="en-GB"/>
                    </w:rPr>
                    <w:t xml:space="preserve"> </w:t>
                  </w:r>
                  <w:r w:rsidR="00226C3E">
                    <w:rPr>
                      <w:rFonts w:cs="Arial"/>
                      <w:noProof/>
                      <w:lang w:eastAsia="en-GB"/>
                    </w:rPr>
                    <w:t xml:space="preserve"> Supersonic </w:t>
                  </w:r>
                  <w:r w:rsidR="00226C3E" w:rsidRPr="006B0E8E">
                    <w:rPr>
                      <w:rFonts w:cs="Arial"/>
                      <w:noProof/>
                      <w:lang w:eastAsia="en-GB"/>
                    </w:rPr>
                    <w:t>10k </w:t>
                  </w:r>
                  <w:r w:rsidR="00B22C5B">
                    <w:rPr>
                      <w:rFonts w:cs="Arial"/>
                      <w:noProof/>
                      <w:lang w:eastAsia="en-GB"/>
                    </w:rPr>
                    <w:br/>
                  </w:r>
                  <w:r w:rsidR="00226C3E" w:rsidRPr="006B0E8E">
                    <w:rPr>
                      <w:rFonts w:cs="Arial"/>
                      <w:i/>
                      <w:noProof/>
                      <w:lang w:eastAsia="en-GB"/>
                    </w:rPr>
                    <w:t>(£</w:t>
                  </w:r>
                  <w:r w:rsidR="00226C3E">
                    <w:rPr>
                      <w:rFonts w:cs="Arial"/>
                      <w:i/>
                      <w:noProof/>
                      <w:lang w:eastAsia="en-GB"/>
                    </w:rPr>
                    <w:t>20</w:t>
                  </w:r>
                  <w:r w:rsidR="00226C3E" w:rsidRPr="006B0E8E">
                    <w:rPr>
                      <w:rFonts w:cs="Arial"/>
                      <w:i/>
                      <w:noProof/>
                      <w:lang w:eastAsia="en-GB"/>
                    </w:rPr>
                    <w:t xml:space="preserve"> registration fee,</w:t>
                  </w:r>
                  <w:r w:rsidR="00B22C5B">
                    <w:rPr>
                      <w:rFonts w:cs="Arial"/>
                      <w:i/>
                      <w:noProof/>
                      <w:lang w:eastAsia="en-GB"/>
                    </w:rPr>
                    <w:br/>
                  </w:r>
                  <w:r w:rsidR="00226C3E" w:rsidRPr="006B0E8E">
                    <w:rPr>
                      <w:rFonts w:cs="Arial"/>
                      <w:i/>
                      <w:noProof/>
                      <w:lang w:eastAsia="en-GB"/>
                    </w:rPr>
                    <w:t>£</w:t>
                  </w:r>
                  <w:r w:rsidR="00226C3E">
                    <w:rPr>
                      <w:rFonts w:cs="Arial"/>
                      <w:i/>
                      <w:noProof/>
                      <w:lang w:eastAsia="en-GB"/>
                    </w:rPr>
                    <w:t>200</w:t>
                  </w:r>
                  <w:r w:rsidR="00226C3E" w:rsidRPr="006B0E8E">
                    <w:rPr>
                      <w:rFonts w:cs="Arial"/>
                      <w:i/>
                      <w:noProof/>
                      <w:lang w:eastAsia="en-GB"/>
                    </w:rPr>
                    <w:t xml:space="preserve"> fundraising target)</w:t>
                  </w:r>
                </w:p>
              </w:tc>
              <w:tc>
                <w:tcPr>
                  <w:tcW w:w="3497" w:type="dxa"/>
                </w:tcPr>
                <w:p w14:paraId="439A8BFE" w14:textId="3DF7C4B1" w:rsidR="00226C3E" w:rsidRDefault="00151A0A" w:rsidP="00226C3E">
                  <w:pPr>
                    <w:autoSpaceDE w:val="0"/>
                    <w:autoSpaceDN w:val="0"/>
                    <w:adjustRightInd w:val="0"/>
                    <w:rPr>
                      <w:rFonts w:cs="Arial"/>
                      <w:i/>
                      <w:noProof/>
                      <w:lang w:eastAsia="en-GB"/>
                    </w:rPr>
                  </w:pPr>
                  <w:sdt>
                    <w:sdtPr>
                      <w:rPr>
                        <w:rFonts w:cstheme="minorHAnsi"/>
                        <w:noProof/>
                        <w:color w:val="000000" w:themeColor="text1"/>
                        <w:lang w:eastAsia="en-GB"/>
                      </w:rPr>
                      <w:id w:val="525446596"/>
                      <w14:checkbox>
                        <w14:checked w14:val="0"/>
                        <w14:checkedState w14:val="2612" w14:font="MS Gothic"/>
                        <w14:uncheckedState w14:val="2610" w14:font="MS Gothic"/>
                      </w14:checkbox>
                    </w:sdtPr>
                    <w:sdtEndPr/>
                    <w:sdtContent>
                      <w:r w:rsidR="00226C3E">
                        <w:rPr>
                          <w:rFonts w:ascii="MS Gothic" w:eastAsia="MS Gothic" w:hAnsi="MS Gothic" w:cstheme="minorHAnsi" w:hint="eastAsia"/>
                          <w:noProof/>
                          <w:color w:val="000000" w:themeColor="text1"/>
                          <w:lang w:eastAsia="en-GB"/>
                        </w:rPr>
                        <w:t>☐</w:t>
                      </w:r>
                    </w:sdtContent>
                  </w:sdt>
                  <w:r w:rsidR="00226C3E" w:rsidRPr="006B0E8E">
                    <w:rPr>
                      <w:rFonts w:cs="Arial"/>
                      <w:noProof/>
                      <w:lang w:eastAsia="en-GB"/>
                    </w:rPr>
                    <w:t xml:space="preserve"> </w:t>
                  </w:r>
                  <w:r w:rsidR="00226C3E">
                    <w:rPr>
                      <w:rFonts w:cs="Arial"/>
                      <w:noProof/>
                      <w:lang w:eastAsia="en-GB"/>
                    </w:rPr>
                    <w:t xml:space="preserve"> Super</w:t>
                  </w:r>
                  <w:r w:rsidR="00894F07">
                    <w:rPr>
                      <w:rFonts w:cs="Arial"/>
                      <w:noProof/>
                      <w:lang w:eastAsia="en-GB"/>
                    </w:rPr>
                    <w:t>sonic</w:t>
                  </w:r>
                  <w:r w:rsidR="00226C3E">
                    <w:rPr>
                      <w:rFonts w:cs="Arial"/>
                      <w:noProof/>
                      <w:lang w:eastAsia="en-GB"/>
                    </w:rPr>
                    <w:t xml:space="preserve"> </w:t>
                  </w:r>
                  <w:r w:rsidR="00226C3E" w:rsidRPr="006B0E8E">
                    <w:rPr>
                      <w:rFonts w:cs="Arial"/>
                      <w:noProof/>
                      <w:lang w:eastAsia="en-GB"/>
                    </w:rPr>
                    <w:t>5k </w:t>
                  </w:r>
                  <w:r w:rsidR="00B22C5B">
                    <w:rPr>
                      <w:rFonts w:cs="Arial"/>
                      <w:noProof/>
                      <w:lang w:eastAsia="en-GB"/>
                    </w:rPr>
                    <w:br/>
                  </w:r>
                  <w:r w:rsidR="00226C3E" w:rsidRPr="006B0E8E">
                    <w:rPr>
                      <w:rFonts w:cs="Arial"/>
                      <w:i/>
                      <w:noProof/>
                      <w:lang w:eastAsia="en-GB"/>
                    </w:rPr>
                    <w:t>(£15 registration fee,</w:t>
                  </w:r>
                  <w:r w:rsidR="00B22C5B">
                    <w:rPr>
                      <w:rFonts w:cs="Arial"/>
                      <w:i/>
                      <w:noProof/>
                      <w:lang w:eastAsia="en-GB"/>
                    </w:rPr>
                    <w:br/>
                  </w:r>
                  <w:r w:rsidR="00226C3E" w:rsidRPr="006B0E8E">
                    <w:rPr>
                      <w:rFonts w:cs="Arial"/>
                      <w:i/>
                      <w:noProof/>
                      <w:lang w:eastAsia="en-GB"/>
                    </w:rPr>
                    <w:t>£</w:t>
                  </w:r>
                  <w:r w:rsidR="00226C3E">
                    <w:rPr>
                      <w:rFonts w:cs="Arial"/>
                      <w:i/>
                      <w:noProof/>
                      <w:lang w:eastAsia="en-GB"/>
                    </w:rPr>
                    <w:t>150</w:t>
                  </w:r>
                  <w:r w:rsidR="00226C3E" w:rsidRPr="006B0E8E">
                    <w:rPr>
                      <w:rFonts w:cs="Arial"/>
                      <w:i/>
                      <w:noProof/>
                      <w:lang w:eastAsia="en-GB"/>
                    </w:rPr>
                    <w:t xml:space="preserve"> fundraising target)</w:t>
                  </w:r>
                </w:p>
                <w:p w14:paraId="62043923" w14:textId="7C4BC036" w:rsidR="00226C3E" w:rsidRPr="00F279CA" w:rsidRDefault="00226C3E" w:rsidP="00226C3E">
                  <w:pPr>
                    <w:autoSpaceDE w:val="0"/>
                    <w:autoSpaceDN w:val="0"/>
                    <w:adjustRightInd w:val="0"/>
                    <w:rPr>
                      <w:rFonts w:cs="Arial"/>
                      <w:noProof/>
                      <w:lang w:eastAsia="en-GB"/>
                    </w:rPr>
                  </w:pPr>
                </w:p>
              </w:tc>
            </w:tr>
            <w:tr w:rsidR="00226C3E" w:rsidRPr="00F279CA" w14:paraId="4DE5E562" w14:textId="77777777" w:rsidTr="00BA0D9A">
              <w:trPr>
                <w:trHeight w:val="195"/>
              </w:trPr>
              <w:tc>
                <w:tcPr>
                  <w:tcW w:w="3496" w:type="dxa"/>
                </w:tcPr>
                <w:p w14:paraId="3E288A0A" w14:textId="26B4AD65" w:rsidR="00226C3E" w:rsidRPr="00BA0D9A" w:rsidRDefault="00226C3E" w:rsidP="00226C3E">
                  <w:pPr>
                    <w:autoSpaceDE w:val="0"/>
                    <w:autoSpaceDN w:val="0"/>
                    <w:adjustRightInd w:val="0"/>
                    <w:rPr>
                      <w:rFonts w:cs="Arial"/>
                      <w:i/>
                      <w:noProof/>
                      <w:lang w:eastAsia="en-GB"/>
                    </w:rPr>
                  </w:pPr>
                </w:p>
              </w:tc>
              <w:tc>
                <w:tcPr>
                  <w:tcW w:w="3497" w:type="dxa"/>
                </w:tcPr>
                <w:p w14:paraId="34446B5D" w14:textId="56138FBD" w:rsidR="00226C3E" w:rsidRPr="00F279CA" w:rsidRDefault="00226C3E" w:rsidP="00226C3E">
                  <w:pPr>
                    <w:autoSpaceDE w:val="0"/>
                    <w:autoSpaceDN w:val="0"/>
                    <w:adjustRightInd w:val="0"/>
                    <w:rPr>
                      <w:rFonts w:cs="Arial"/>
                      <w:noProof/>
                      <w:lang w:eastAsia="en-GB"/>
                    </w:rPr>
                  </w:pPr>
                </w:p>
              </w:tc>
              <w:tc>
                <w:tcPr>
                  <w:tcW w:w="3497" w:type="dxa"/>
                </w:tcPr>
                <w:p w14:paraId="3FD79E6F" w14:textId="77777777" w:rsidR="00226C3E" w:rsidRPr="00F279CA" w:rsidRDefault="00226C3E" w:rsidP="00226C3E">
                  <w:pPr>
                    <w:autoSpaceDE w:val="0"/>
                    <w:autoSpaceDN w:val="0"/>
                    <w:adjustRightInd w:val="0"/>
                    <w:rPr>
                      <w:rFonts w:cs="Arial"/>
                      <w:noProof/>
                      <w:lang w:eastAsia="en-GB"/>
                    </w:rPr>
                  </w:pPr>
                </w:p>
              </w:tc>
            </w:tr>
            <w:tr w:rsidR="00226C3E" w:rsidRPr="001F2534" w14:paraId="4C75EB26" w14:textId="77777777" w:rsidTr="00BA0D9A">
              <w:trPr>
                <w:trHeight w:val="397"/>
              </w:trPr>
              <w:tc>
                <w:tcPr>
                  <w:tcW w:w="10490" w:type="dxa"/>
                  <w:gridSpan w:val="3"/>
                </w:tcPr>
                <w:p w14:paraId="079DD15F" w14:textId="539900E8" w:rsidR="00226C3E" w:rsidRPr="001F2534" w:rsidRDefault="00226C3E" w:rsidP="00226C3E">
                  <w:pPr>
                    <w:autoSpaceDE w:val="0"/>
                    <w:autoSpaceDN w:val="0"/>
                    <w:adjustRightInd w:val="0"/>
                    <w:rPr>
                      <w:rFonts w:cs="Arial"/>
                      <w:b/>
                      <w:noProof/>
                      <w:lang w:eastAsia="en-GB"/>
                    </w:rPr>
                  </w:pPr>
                  <w:r w:rsidRPr="001F2534">
                    <w:rPr>
                      <w:rFonts w:cs="Arial"/>
                      <w:b/>
                      <w:noProof/>
                      <w:lang w:eastAsia="en-GB"/>
                    </w:rPr>
                    <w:t>Predicted time?</w:t>
                  </w:r>
                  <w:r w:rsidRPr="00BA0D9A">
                    <w:rPr>
                      <w:rFonts w:cs="Arial"/>
                      <w:b/>
                      <w:noProof/>
                      <w:lang w:eastAsia="en-GB"/>
                    </w:rPr>
                    <w:t xml:space="preserve"> </w:t>
                  </w:r>
                  <w:sdt>
                    <w:sdtPr>
                      <w:rPr>
                        <w:rFonts w:cs="Arial"/>
                        <w:b/>
                        <w:noProof/>
                        <w:lang w:eastAsia="en-GB"/>
                      </w:rPr>
                      <w:id w:val="-1518931778"/>
                      <w:placeholder>
                        <w:docPart w:val="C24A1C99F57747769C77126EBBE77413"/>
                      </w:placeholder>
                      <w:showingPlcHdr/>
                      <w:text/>
                    </w:sdtPr>
                    <w:sdtEndPr/>
                    <w:sdtContent>
                      <w:r w:rsidRPr="00BA0D9A">
                        <w:rPr>
                          <w:rStyle w:val="PlaceholderText"/>
                        </w:rPr>
                        <w:t>Click or tap here to enter text.</w:t>
                      </w:r>
                    </w:sdtContent>
                  </w:sdt>
                </w:p>
              </w:tc>
            </w:tr>
          </w:tbl>
          <w:p w14:paraId="62CAEF23" w14:textId="77777777" w:rsidR="00AE5099" w:rsidRPr="00725082" w:rsidRDefault="00AE5099" w:rsidP="00756272">
            <w:pPr>
              <w:autoSpaceDE w:val="0"/>
              <w:autoSpaceDN w:val="0"/>
              <w:adjustRightInd w:val="0"/>
              <w:rPr>
                <w:rFonts w:cs="Arial"/>
                <w:noProof/>
                <w:lang w:eastAsia="en-GB"/>
              </w:rPr>
            </w:pPr>
          </w:p>
        </w:tc>
      </w:tr>
    </w:tbl>
    <w:p w14:paraId="58FE6ADD"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1938BC8C" w14:textId="77777777" w:rsidTr="00756272">
        <w:trPr>
          <w:trHeight w:val="397"/>
        </w:trPr>
        <w:tc>
          <w:tcPr>
            <w:tcW w:w="10490" w:type="dxa"/>
            <w:tcBorders>
              <w:top w:val="nil"/>
              <w:left w:val="nil"/>
              <w:bottom w:val="nil"/>
              <w:right w:val="nil"/>
            </w:tcBorders>
          </w:tcPr>
          <w:p w14:paraId="335684FD"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6CE00BA0" w14:textId="77777777" w:rsidTr="00756272">
        <w:trPr>
          <w:trHeight w:val="397"/>
        </w:trPr>
        <w:tc>
          <w:tcPr>
            <w:tcW w:w="10490" w:type="dxa"/>
            <w:tcBorders>
              <w:top w:val="nil"/>
              <w:left w:val="nil"/>
              <w:bottom w:val="nil"/>
              <w:right w:val="nil"/>
            </w:tcBorders>
          </w:tcPr>
          <w:p w14:paraId="30A60A25"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09C66A11" w14:textId="77777777" w:rsidTr="00756272">
        <w:trPr>
          <w:trHeight w:val="397"/>
        </w:trPr>
        <w:tc>
          <w:tcPr>
            <w:tcW w:w="10490" w:type="dxa"/>
            <w:tcBorders>
              <w:top w:val="nil"/>
              <w:left w:val="nil"/>
              <w:bottom w:val="nil"/>
              <w:right w:val="nil"/>
            </w:tcBorders>
          </w:tcPr>
          <w:p w14:paraId="6A2ADF53"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1BDFCBC5" w14:textId="77777777" w:rsidR="00AE590C" w:rsidRDefault="00AE590C" w:rsidP="00BA0D9A">
      <w:pPr>
        <w:spacing w:after="0" w:line="240" w:lineRule="auto"/>
        <w:rPr>
          <w:noProof/>
          <w:lang w:eastAsia="en-GB"/>
        </w:rPr>
      </w:pPr>
    </w:p>
    <w:p w14:paraId="739903E1" w14:textId="77777777" w:rsidR="00A455A8"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322828FB" w14:textId="77777777" w:rsidTr="00756272">
        <w:trPr>
          <w:trHeight w:val="397"/>
        </w:trPr>
        <w:tc>
          <w:tcPr>
            <w:tcW w:w="10490" w:type="dxa"/>
            <w:gridSpan w:val="4"/>
            <w:tcBorders>
              <w:top w:val="nil"/>
              <w:left w:val="nil"/>
              <w:bottom w:val="nil"/>
              <w:right w:val="nil"/>
            </w:tcBorders>
          </w:tcPr>
          <w:p w14:paraId="5EB9C73C" w14:textId="74574A73" w:rsidR="00A455A8"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running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181D2BDB"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38772D2A" w14:textId="77777777" w:rsidTr="00560A59">
        <w:trPr>
          <w:trHeight w:val="397"/>
        </w:trPr>
        <w:tc>
          <w:tcPr>
            <w:tcW w:w="3261" w:type="dxa"/>
            <w:tcBorders>
              <w:top w:val="nil"/>
              <w:left w:val="nil"/>
              <w:bottom w:val="nil"/>
              <w:right w:val="nil"/>
            </w:tcBorders>
          </w:tcPr>
          <w:p w14:paraId="49B8F668"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57D1C9B9"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2634A529"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4CB0DF66"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78E38FEE" w14:textId="77777777" w:rsidTr="000C1CD4">
        <w:trPr>
          <w:trHeight w:val="397"/>
        </w:trPr>
        <w:tc>
          <w:tcPr>
            <w:tcW w:w="3261" w:type="dxa"/>
            <w:tcBorders>
              <w:top w:val="nil"/>
              <w:left w:val="nil"/>
              <w:bottom w:val="nil"/>
              <w:right w:val="nil"/>
            </w:tcBorders>
          </w:tcPr>
          <w:p w14:paraId="4F0C6751"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29E47E12"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3DC544BE" w14:textId="77777777" w:rsidR="00BA6F1D" w:rsidRPr="00725082" w:rsidRDefault="00BA6F1D"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53EAFC72" w14:textId="77777777" w:rsidR="00BA6F1D" w:rsidRPr="00725082" w:rsidRDefault="00BA6F1D" w:rsidP="00756272">
            <w:pPr>
              <w:autoSpaceDE w:val="0"/>
              <w:autoSpaceDN w:val="0"/>
              <w:adjustRightInd w:val="0"/>
              <w:rPr>
                <w:rFonts w:cs="Arial"/>
                <w:noProof/>
                <w:color w:val="000000" w:themeColor="text1"/>
                <w:lang w:eastAsia="en-GB"/>
              </w:rPr>
            </w:pPr>
          </w:p>
        </w:tc>
      </w:tr>
      <w:tr w:rsidR="001C2AEB" w:rsidRPr="00725082" w14:paraId="127F1A27" w14:textId="77777777" w:rsidTr="000C1CD4">
        <w:trPr>
          <w:trHeight w:val="397"/>
        </w:trPr>
        <w:tc>
          <w:tcPr>
            <w:tcW w:w="3261" w:type="dxa"/>
            <w:tcBorders>
              <w:top w:val="nil"/>
              <w:left w:val="nil"/>
              <w:bottom w:val="nil"/>
              <w:right w:val="nil"/>
            </w:tcBorders>
          </w:tcPr>
          <w:p w14:paraId="1C9DA277" w14:textId="311B0A75" w:rsidR="001C2AEB" w:rsidRDefault="001C2AEB" w:rsidP="00756272">
            <w:pPr>
              <w:autoSpaceDE w:val="0"/>
              <w:autoSpaceDN w:val="0"/>
              <w:adjustRightInd w:val="0"/>
              <w:rPr>
                <w:rFonts w:cs="Arial"/>
                <w:noProof/>
                <w:color w:val="000000" w:themeColor="text1"/>
                <w:lang w:eastAsia="en-GB"/>
              </w:rPr>
            </w:pPr>
          </w:p>
        </w:tc>
        <w:tc>
          <w:tcPr>
            <w:tcW w:w="2551" w:type="dxa"/>
            <w:tcBorders>
              <w:top w:val="nil"/>
              <w:left w:val="nil"/>
              <w:bottom w:val="nil"/>
              <w:right w:val="nil"/>
            </w:tcBorders>
          </w:tcPr>
          <w:p w14:paraId="666E8399" w14:textId="77777777" w:rsidR="001C2AEB" w:rsidRDefault="001C2AEB"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38BB72A7" w14:textId="77777777" w:rsidR="001C2AEB" w:rsidRPr="00725082" w:rsidRDefault="001C2AEB"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0A2A43FE" w14:textId="77777777" w:rsidR="001C2AEB" w:rsidRPr="00725082" w:rsidRDefault="001C2AEB" w:rsidP="00756272">
            <w:pPr>
              <w:autoSpaceDE w:val="0"/>
              <w:autoSpaceDN w:val="0"/>
              <w:adjustRightInd w:val="0"/>
              <w:rPr>
                <w:rFonts w:cs="Arial"/>
                <w:noProof/>
                <w:color w:val="000000" w:themeColor="text1"/>
                <w:lang w:eastAsia="en-GB"/>
              </w:rPr>
            </w:pPr>
          </w:p>
        </w:tc>
      </w:tr>
      <w:tr w:rsidR="000B21E7" w:rsidRPr="00725082" w14:paraId="50D879E2"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4D159A97" w14:textId="75782F9E" w:rsidR="00C66387" w:rsidRPr="00725082" w:rsidRDefault="00C66387" w:rsidP="00756272">
            <w:pPr>
              <w:autoSpaceDE w:val="0"/>
              <w:autoSpaceDN w:val="0"/>
              <w:adjustRightInd w:val="0"/>
              <w:rPr>
                <w:rFonts w:cs="Arial"/>
                <w:noProof/>
                <w:color w:val="000000" w:themeColor="text1"/>
                <w:lang w:eastAsia="en-GB"/>
              </w:rPr>
            </w:pPr>
          </w:p>
        </w:tc>
      </w:tr>
      <w:tr w:rsidR="000B21E7" w:rsidRPr="00725082" w14:paraId="7ED54D53" w14:textId="77777777" w:rsidTr="00756272">
        <w:trPr>
          <w:trHeight w:val="397"/>
        </w:trPr>
        <w:tc>
          <w:tcPr>
            <w:tcW w:w="10490" w:type="dxa"/>
            <w:gridSpan w:val="4"/>
            <w:tcBorders>
              <w:top w:val="nil"/>
              <w:left w:val="nil"/>
              <w:bottom w:val="nil"/>
              <w:right w:val="nil"/>
            </w:tcBorders>
          </w:tcPr>
          <w:p w14:paraId="1BC8A394"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6905BC9B" w14:textId="77777777" w:rsidR="001C2AEB" w:rsidRDefault="001C2AEB" w:rsidP="00294538">
            <w:pPr>
              <w:pStyle w:val="Default"/>
              <w:rPr>
                <w:i/>
                <w:sz w:val="22"/>
                <w:szCs w:val="22"/>
              </w:rPr>
            </w:pPr>
          </w:p>
          <w:p w14:paraId="327F8EC4" w14:textId="1C217E45" w:rsidR="005A1151" w:rsidRDefault="00183BC5" w:rsidP="00294538">
            <w:pPr>
              <w:pStyle w:val="Default"/>
              <w:rPr>
                <w:rFonts w:asciiTheme="minorHAnsi" w:hAnsiTheme="minorHAnsi" w:cs="Arial"/>
                <w:i/>
                <w:noProof/>
                <w:color w:val="000000" w:themeColor="text1"/>
                <w:sz w:val="22"/>
                <w:szCs w:val="22"/>
                <w:lang w:eastAsia="en-GB"/>
              </w:rPr>
            </w:pPr>
            <w:r w:rsidRPr="00725082">
              <w:rPr>
                <w:i/>
                <w:sz w:val="22"/>
                <w:szCs w:val="22"/>
              </w:rPr>
              <w:t xml:space="preserve">We request that </w:t>
            </w:r>
            <w:r>
              <w:rPr>
                <w:i/>
                <w:sz w:val="22"/>
                <w:szCs w:val="22"/>
              </w:rPr>
              <w:t xml:space="preserve">you set </w:t>
            </w:r>
            <w:r w:rsidRPr="00725082">
              <w:rPr>
                <w:i/>
                <w:sz w:val="22"/>
                <w:szCs w:val="22"/>
              </w:rPr>
              <w:t xml:space="preserve">a minimum target of </w:t>
            </w:r>
            <w:r>
              <w:rPr>
                <w:i/>
                <w:sz w:val="22"/>
                <w:szCs w:val="22"/>
              </w:rPr>
              <w:t xml:space="preserve">£150 - </w:t>
            </w:r>
            <w:r w:rsidRPr="00725082">
              <w:rPr>
                <w:i/>
                <w:sz w:val="22"/>
                <w:szCs w:val="22"/>
              </w:rPr>
              <w:t>£</w:t>
            </w:r>
            <w:r w:rsidR="003A08A7">
              <w:rPr>
                <w:i/>
                <w:sz w:val="22"/>
                <w:szCs w:val="22"/>
              </w:rPr>
              <w:t>350</w:t>
            </w:r>
            <w:r>
              <w:rPr>
                <w:i/>
                <w:sz w:val="22"/>
                <w:szCs w:val="22"/>
              </w:rPr>
              <w:t xml:space="preserve"> (depending on which event you choose, minimum amounts are outlined above), however</w:t>
            </w:r>
            <w:r w:rsidRPr="00725082">
              <w:rPr>
                <w:i/>
                <w:sz w:val="22"/>
                <w:szCs w:val="22"/>
              </w:rPr>
              <w:t xml:space="preserve"> </w:t>
            </w:r>
            <w:r>
              <w:rPr>
                <w:i/>
                <w:sz w:val="22"/>
                <w:szCs w:val="22"/>
              </w:rPr>
              <w:t>p</w:t>
            </w:r>
            <w:r w:rsidRPr="00725082">
              <w:rPr>
                <w:i/>
                <w:sz w:val="22"/>
                <w:szCs w:val="22"/>
              </w:rPr>
              <w:t xml:space="preserve">lease feel free to set a </w:t>
            </w:r>
            <w:r>
              <w:rPr>
                <w:i/>
                <w:sz w:val="22"/>
                <w:szCs w:val="22"/>
              </w:rPr>
              <w:t xml:space="preserve">higher target - the higher your </w:t>
            </w:r>
            <w:r w:rsidRPr="00294538">
              <w:rPr>
                <w:rFonts w:asciiTheme="minorHAnsi" w:hAnsiTheme="minorHAnsi" w:cs="Arial"/>
                <w:i/>
                <w:noProof/>
                <w:color w:val="000000" w:themeColor="text1"/>
                <w:sz w:val="22"/>
                <w:szCs w:val="22"/>
                <w:lang w:eastAsia="en-GB"/>
              </w:rPr>
              <w:t>target, the more you are likely to raise!</w:t>
            </w:r>
          </w:p>
          <w:p w14:paraId="6294BAF6" w14:textId="77777777" w:rsidR="00A455A8" w:rsidRPr="00294538" w:rsidRDefault="00A455A8" w:rsidP="00294538">
            <w:pPr>
              <w:pStyle w:val="Default"/>
              <w:rPr>
                <w:i/>
                <w:sz w:val="22"/>
                <w:szCs w:val="22"/>
              </w:rPr>
            </w:pPr>
          </w:p>
        </w:tc>
      </w:tr>
      <w:tr w:rsidR="005A1151" w:rsidRPr="00725082" w14:paraId="3B02E88D"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580460D0"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10DE1528" w14:textId="77777777" w:rsidTr="001F2534">
        <w:trPr>
          <w:trHeight w:val="397"/>
        </w:trPr>
        <w:tc>
          <w:tcPr>
            <w:tcW w:w="10490" w:type="dxa"/>
            <w:gridSpan w:val="4"/>
            <w:tcBorders>
              <w:top w:val="nil"/>
              <w:left w:val="nil"/>
              <w:bottom w:val="nil"/>
              <w:right w:val="nil"/>
            </w:tcBorders>
            <w:shd w:val="clear" w:color="auto" w:fill="auto"/>
          </w:tcPr>
          <w:p w14:paraId="79A02CA8" w14:textId="77777777" w:rsidR="001F2534" w:rsidRPr="001F2534" w:rsidRDefault="001F2534" w:rsidP="001F2534">
            <w:pPr>
              <w:autoSpaceDE w:val="0"/>
              <w:autoSpaceDN w:val="0"/>
              <w:adjustRightInd w:val="0"/>
              <w:rPr>
                <w:rFonts w:cs="Arial"/>
                <w:b/>
                <w:noProof/>
                <w:color w:val="000000" w:themeColor="text1"/>
                <w:lang w:eastAsia="en-GB"/>
              </w:rPr>
            </w:pPr>
            <w:r>
              <w:rPr>
                <w:rFonts w:cs="Arial"/>
                <w:b/>
                <w:noProof/>
                <w:color w:val="000000" w:themeColor="text1"/>
                <w:lang w:eastAsia="en-GB"/>
              </w:rPr>
              <w:t>How did you hear about this event?</w:t>
            </w:r>
            <w:r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Pr="00725082">
                  <w:rPr>
                    <w:rStyle w:val="PlaceholderText"/>
                  </w:rPr>
                  <w:t>Click or tap here to enter text.</w:t>
                </w:r>
              </w:sdtContent>
            </w:sdt>
          </w:p>
        </w:tc>
      </w:tr>
    </w:tbl>
    <w:p w14:paraId="16C43E29" w14:textId="77777777" w:rsidR="00260AA3" w:rsidRDefault="00260AA3" w:rsidP="005A1151">
      <w:pPr>
        <w:pStyle w:val="NoSpacing"/>
        <w:rPr>
          <w:noProof/>
          <w:lang w:eastAsia="en-GB"/>
        </w:rPr>
      </w:pPr>
    </w:p>
    <w:p w14:paraId="01915D53"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6A9F32CB" w14:textId="77777777" w:rsidTr="006847D8">
        <w:trPr>
          <w:trHeight w:val="340"/>
        </w:trPr>
        <w:tc>
          <w:tcPr>
            <w:tcW w:w="10490" w:type="dxa"/>
            <w:gridSpan w:val="2"/>
            <w:tcBorders>
              <w:top w:val="nil"/>
              <w:left w:val="nil"/>
              <w:bottom w:val="nil"/>
              <w:right w:val="nil"/>
            </w:tcBorders>
          </w:tcPr>
          <w:p w14:paraId="40B5F5FF" w14:textId="55EBE7BF"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pay a non-refundable registration fee of</w:t>
            </w:r>
            <w:r w:rsidR="00A455A8">
              <w:rPr>
                <w:rFonts w:cs="Arial"/>
                <w:noProof/>
                <w:color w:val="000000" w:themeColor="text1"/>
                <w:lang w:eastAsia="en-GB"/>
              </w:rPr>
              <w:t>:</w:t>
            </w:r>
            <w:r w:rsidR="00226C3E">
              <w:rPr>
                <w:rFonts w:cs="Arial"/>
                <w:noProof/>
                <w:color w:val="000000" w:themeColor="text1"/>
                <w:lang w:eastAsia="en-GB"/>
              </w:rPr>
              <w:t xml:space="preserve"> </w:t>
            </w:r>
            <w:r w:rsidR="00A455A8">
              <w:rPr>
                <w:rFonts w:cs="Arial"/>
                <w:noProof/>
                <w:color w:val="000000" w:themeColor="text1"/>
                <w:lang w:eastAsia="en-GB"/>
              </w:rPr>
              <w:t>£</w:t>
            </w:r>
            <w:r w:rsidR="00EA77B9">
              <w:rPr>
                <w:rFonts w:cs="Arial"/>
                <w:noProof/>
                <w:color w:val="000000" w:themeColor="text1"/>
                <w:lang w:eastAsia="en-GB"/>
              </w:rPr>
              <w:t>25</w:t>
            </w:r>
            <w:r w:rsidR="00A455A8">
              <w:rPr>
                <w:rFonts w:cs="Arial"/>
                <w:noProof/>
                <w:color w:val="000000" w:themeColor="text1"/>
                <w:lang w:eastAsia="en-GB"/>
              </w:rPr>
              <w:t xml:space="preserve"> for the Half Marathon; £2</w:t>
            </w:r>
            <w:r w:rsidR="00137BA8">
              <w:rPr>
                <w:rFonts w:cs="Arial"/>
                <w:noProof/>
                <w:color w:val="000000" w:themeColor="text1"/>
                <w:lang w:eastAsia="en-GB"/>
              </w:rPr>
              <w:t>0</w:t>
            </w:r>
            <w:r w:rsidR="00A455A8">
              <w:rPr>
                <w:rFonts w:cs="Arial"/>
                <w:noProof/>
                <w:color w:val="000000" w:themeColor="text1"/>
                <w:lang w:eastAsia="en-GB"/>
              </w:rPr>
              <w:t xml:space="preserve"> for the Supersonic 10k; or </w:t>
            </w:r>
            <w:r w:rsidR="00137BA8">
              <w:rPr>
                <w:rFonts w:cs="Arial"/>
                <w:noProof/>
                <w:color w:val="000000" w:themeColor="text1"/>
                <w:lang w:eastAsia="en-GB"/>
              </w:rPr>
              <w:t>£</w:t>
            </w:r>
            <w:r w:rsidR="00A455A8">
              <w:rPr>
                <w:rFonts w:cs="Arial"/>
                <w:noProof/>
                <w:color w:val="000000" w:themeColor="text1"/>
                <w:lang w:eastAsia="en-GB"/>
              </w:rPr>
              <w:t>15 for the Super</w:t>
            </w:r>
            <w:r w:rsidR="006F29C1">
              <w:rPr>
                <w:rFonts w:cs="Arial"/>
                <w:noProof/>
                <w:color w:val="000000" w:themeColor="text1"/>
                <w:lang w:eastAsia="en-GB"/>
              </w:rPr>
              <w:t>sonic</w:t>
            </w:r>
            <w:r w:rsidR="00A455A8">
              <w:rPr>
                <w:rFonts w:cs="Arial"/>
                <w:noProof/>
                <w:color w:val="000000" w:themeColor="text1"/>
                <w:lang w:eastAsia="en-GB"/>
              </w:rPr>
              <w:t xml:space="preserve"> 5k</w:t>
            </w:r>
          </w:p>
          <w:p w14:paraId="1FAAFDFF" w14:textId="0E8115C3" w:rsidR="00260AA3" w:rsidRPr="008134E1" w:rsidRDefault="00260AA3" w:rsidP="008134E1">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 xml:space="preserve">I pledge to </w:t>
            </w:r>
            <w:r w:rsidR="00A455A8">
              <w:rPr>
                <w:rFonts w:cs="Arial"/>
                <w:noProof/>
                <w:color w:val="000000" w:themeColor="text1"/>
                <w:lang w:eastAsia="en-GB"/>
              </w:rPr>
              <w:t xml:space="preserve">raise the requested minimum fundrasing target for Renewable World by taking part in the </w:t>
            </w:r>
            <w:r w:rsidR="003A08A7">
              <w:rPr>
                <w:rFonts w:cs="Arial"/>
                <w:noProof/>
                <w:color w:val="000000" w:themeColor="text1"/>
                <w:lang w:eastAsia="en-GB"/>
              </w:rPr>
              <w:t xml:space="preserve">Run </w:t>
            </w:r>
            <w:r w:rsidR="00A455A8">
              <w:rPr>
                <w:rFonts w:cs="Arial"/>
                <w:noProof/>
                <w:color w:val="000000" w:themeColor="text1"/>
                <w:lang w:eastAsia="en-GB"/>
              </w:rPr>
              <w:t>Bournemouth</w:t>
            </w:r>
            <w:r w:rsidR="003A08A7">
              <w:rPr>
                <w:rFonts w:cs="Arial"/>
                <w:noProof/>
                <w:color w:val="000000" w:themeColor="text1"/>
                <w:lang w:eastAsia="en-GB"/>
              </w:rPr>
              <w:t xml:space="preserve"> </w:t>
            </w:r>
            <w:r w:rsidR="00A455A8" w:rsidRPr="008134E1">
              <w:rPr>
                <w:rFonts w:cs="Arial"/>
                <w:noProof/>
                <w:color w:val="000000" w:themeColor="text1"/>
                <w:lang w:eastAsia="en-GB"/>
              </w:rPr>
              <w:t>(The minimum fundraising targets for each event are:</w:t>
            </w:r>
            <w:r w:rsidR="00226C3E">
              <w:rPr>
                <w:rFonts w:cs="Arial"/>
                <w:noProof/>
                <w:color w:val="000000" w:themeColor="text1"/>
                <w:lang w:eastAsia="en-GB"/>
              </w:rPr>
              <w:t xml:space="preserve"> </w:t>
            </w:r>
            <w:r w:rsidR="00A455A8" w:rsidRPr="008134E1">
              <w:rPr>
                <w:rFonts w:cs="Arial"/>
                <w:noProof/>
                <w:color w:val="000000" w:themeColor="text1"/>
                <w:lang w:eastAsia="en-GB"/>
              </w:rPr>
              <w:t>£</w:t>
            </w:r>
            <w:r w:rsidR="00D7043C" w:rsidRPr="008134E1">
              <w:rPr>
                <w:rFonts w:cs="Arial"/>
                <w:noProof/>
                <w:color w:val="000000" w:themeColor="text1"/>
                <w:lang w:eastAsia="en-GB"/>
              </w:rPr>
              <w:t>3</w:t>
            </w:r>
            <w:r w:rsidR="00137BA8">
              <w:rPr>
                <w:rFonts w:cs="Arial"/>
                <w:noProof/>
                <w:color w:val="000000" w:themeColor="text1"/>
                <w:lang w:eastAsia="en-GB"/>
              </w:rPr>
              <w:t>50</w:t>
            </w:r>
            <w:r w:rsidR="00A455A8" w:rsidRPr="008134E1">
              <w:rPr>
                <w:rFonts w:cs="Arial"/>
                <w:noProof/>
                <w:color w:val="000000" w:themeColor="text1"/>
                <w:lang w:eastAsia="en-GB"/>
              </w:rPr>
              <w:t xml:space="preserve"> for the </w:t>
            </w:r>
            <w:r w:rsidR="00BA0D9A">
              <w:rPr>
                <w:rFonts w:cs="Arial"/>
                <w:noProof/>
                <w:color w:val="000000" w:themeColor="text1"/>
                <w:lang w:eastAsia="en-GB"/>
              </w:rPr>
              <w:t>H</w:t>
            </w:r>
            <w:r w:rsidR="00A455A8" w:rsidRPr="008134E1">
              <w:rPr>
                <w:rFonts w:cs="Arial"/>
                <w:noProof/>
                <w:color w:val="000000" w:themeColor="text1"/>
                <w:lang w:eastAsia="en-GB"/>
              </w:rPr>
              <w:t>alf Marathon; £</w:t>
            </w:r>
            <w:r w:rsidR="00D7043C" w:rsidRPr="008134E1">
              <w:rPr>
                <w:rFonts w:cs="Arial"/>
                <w:noProof/>
                <w:color w:val="000000" w:themeColor="text1"/>
                <w:lang w:eastAsia="en-GB"/>
              </w:rPr>
              <w:t>200</w:t>
            </w:r>
            <w:r w:rsidR="00A455A8" w:rsidRPr="008134E1">
              <w:rPr>
                <w:rFonts w:cs="Arial"/>
                <w:noProof/>
                <w:color w:val="000000" w:themeColor="text1"/>
                <w:lang w:eastAsia="en-GB"/>
              </w:rPr>
              <w:t xml:space="preserve"> for the Supersonic 10k; or £1</w:t>
            </w:r>
            <w:r w:rsidR="00D7043C" w:rsidRPr="008134E1">
              <w:rPr>
                <w:rFonts w:cs="Arial"/>
                <w:noProof/>
                <w:color w:val="000000" w:themeColor="text1"/>
                <w:lang w:eastAsia="en-GB"/>
              </w:rPr>
              <w:t>50</w:t>
            </w:r>
            <w:r w:rsidR="00A455A8" w:rsidRPr="008134E1">
              <w:rPr>
                <w:rFonts w:cs="Arial"/>
                <w:noProof/>
                <w:color w:val="000000" w:themeColor="text1"/>
                <w:lang w:eastAsia="en-GB"/>
              </w:rPr>
              <w:t xml:space="preserve"> for the Super</w:t>
            </w:r>
            <w:r w:rsidR="006F29C1">
              <w:rPr>
                <w:rFonts w:cs="Arial"/>
                <w:noProof/>
                <w:color w:val="000000" w:themeColor="text1"/>
                <w:lang w:eastAsia="en-GB"/>
              </w:rPr>
              <w:t>sonic</w:t>
            </w:r>
            <w:r w:rsidR="00A455A8" w:rsidRPr="008134E1">
              <w:rPr>
                <w:rFonts w:cs="Arial"/>
                <w:noProof/>
                <w:color w:val="000000" w:themeColor="text1"/>
                <w:lang w:eastAsia="en-GB"/>
              </w:rPr>
              <w:t xml:space="preserve"> 5k)</w:t>
            </w:r>
          </w:p>
          <w:p w14:paraId="7DDEF414"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6D46984D"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484DB7AF"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e event in the future</w:t>
            </w:r>
          </w:p>
          <w:p w14:paraId="688C9C33"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75513261" w14:textId="77777777"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p>
          <w:p w14:paraId="4706BBFB" w14:textId="77777777" w:rsidR="001F2534" w:rsidRDefault="001F2534" w:rsidP="006847D8">
            <w:pPr>
              <w:autoSpaceDE w:val="0"/>
              <w:autoSpaceDN w:val="0"/>
              <w:adjustRightInd w:val="0"/>
              <w:rPr>
                <w:rFonts w:cs="Arial"/>
                <w:b/>
                <w:noProof/>
                <w:color w:val="000000" w:themeColor="text1"/>
                <w:u w:val="single"/>
                <w:lang w:eastAsia="en-GB"/>
              </w:rPr>
            </w:pPr>
          </w:p>
          <w:p w14:paraId="6866790D"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3E3EE501"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0DE425D1" w14:textId="77777777" w:rsidR="006847D8" w:rsidRPr="006847D8" w:rsidRDefault="006847D8" w:rsidP="006847D8">
            <w:pPr>
              <w:autoSpaceDE w:val="0"/>
              <w:autoSpaceDN w:val="0"/>
              <w:adjustRightInd w:val="0"/>
              <w:rPr>
                <w:rFonts w:cs="Arial"/>
                <w:noProof/>
                <w:color w:val="000000" w:themeColor="text1"/>
                <w:lang w:eastAsia="en-GB"/>
              </w:rPr>
            </w:pPr>
          </w:p>
          <w:p w14:paraId="048B7D39"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764FB351"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365ADD1A" w14:textId="77777777" w:rsidTr="006847D8">
        <w:trPr>
          <w:trHeight w:val="340"/>
        </w:trPr>
        <w:tc>
          <w:tcPr>
            <w:tcW w:w="3402" w:type="dxa"/>
            <w:tcBorders>
              <w:top w:val="nil"/>
              <w:left w:val="nil"/>
              <w:bottom w:val="nil"/>
              <w:right w:val="nil"/>
            </w:tcBorders>
          </w:tcPr>
          <w:p w14:paraId="786C860F"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765FF85D"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5AC7FEFF" w14:textId="77777777" w:rsidR="00FB239D" w:rsidRPr="00725082" w:rsidRDefault="00FB239D" w:rsidP="006847D8">
            <w:pPr>
              <w:autoSpaceDE w:val="0"/>
              <w:autoSpaceDN w:val="0"/>
              <w:adjustRightInd w:val="0"/>
              <w:rPr>
                <w:rFonts w:cs="Arial"/>
                <w:noProof/>
                <w:color w:val="000000" w:themeColor="text1"/>
                <w:lang w:eastAsia="en-GB"/>
              </w:rPr>
            </w:pPr>
          </w:p>
          <w:p w14:paraId="458E562D" w14:textId="77777777" w:rsidR="00FB239D" w:rsidRPr="00725082" w:rsidRDefault="00FB239D" w:rsidP="006847D8">
            <w:pPr>
              <w:autoSpaceDE w:val="0"/>
              <w:autoSpaceDN w:val="0"/>
              <w:adjustRightInd w:val="0"/>
              <w:rPr>
                <w:rFonts w:cs="Arial"/>
                <w:noProof/>
                <w:color w:val="000000" w:themeColor="text1"/>
                <w:lang w:eastAsia="en-GB"/>
              </w:rPr>
            </w:pPr>
          </w:p>
          <w:p w14:paraId="008CD883"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56E0FB2C"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default" r:id="rId10"/>
      <w:footerReference w:type="default" r:id="rId11"/>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7363B" w14:textId="77777777" w:rsidR="00151A0A" w:rsidRDefault="00151A0A" w:rsidP="00487196">
      <w:pPr>
        <w:spacing w:after="0" w:line="240" w:lineRule="auto"/>
      </w:pPr>
      <w:r>
        <w:separator/>
      </w:r>
    </w:p>
  </w:endnote>
  <w:endnote w:type="continuationSeparator" w:id="0">
    <w:p w14:paraId="27909DA2" w14:textId="77777777" w:rsidR="00151A0A" w:rsidRDefault="00151A0A"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F15C" w14:textId="77777777" w:rsidR="00773253"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p>
  <w:p w14:paraId="0EAA26BF" w14:textId="2E4EB538" w:rsidR="006847D8" w:rsidRPr="000B21E7" w:rsidRDefault="00967480" w:rsidP="00C83A12">
    <w:pPr>
      <w:pStyle w:val="Footer"/>
      <w:jc w:val="center"/>
      <w:rPr>
        <w:b/>
        <w:color w:val="005A5A"/>
        <w:sz w:val="18"/>
        <w:szCs w:val="18"/>
      </w:rPr>
    </w:pPr>
    <w:r>
      <w:rPr>
        <w:b/>
        <w:color w:val="005A5A"/>
        <w:sz w:val="18"/>
        <w:szCs w:val="18"/>
      </w:rPr>
      <w:t>1</w:t>
    </w:r>
    <w:r w:rsidRPr="00967480">
      <w:rPr>
        <w:b/>
        <w:color w:val="005A5A"/>
        <w:sz w:val="18"/>
        <w:szCs w:val="18"/>
        <w:vertAlign w:val="superscript"/>
      </w:rPr>
      <w:t>st</w:t>
    </w:r>
    <w:r>
      <w:rPr>
        <w:b/>
        <w:color w:val="005A5A"/>
        <w:sz w:val="18"/>
        <w:szCs w:val="18"/>
      </w:rPr>
      <w:t xml:space="preserve"> and 2</w:t>
    </w:r>
    <w:r w:rsidRPr="00967480">
      <w:rPr>
        <w:b/>
        <w:color w:val="005A5A"/>
        <w:sz w:val="18"/>
        <w:szCs w:val="18"/>
        <w:vertAlign w:val="superscript"/>
      </w:rPr>
      <w:t>nd</w:t>
    </w:r>
    <w:r>
      <w:rPr>
        <w:b/>
        <w:color w:val="005A5A"/>
        <w:sz w:val="18"/>
        <w:szCs w:val="18"/>
      </w:rPr>
      <w:t xml:space="preserve"> Floor Offices, 161 Edward Street, Brighton, BN2 0JB</w:t>
    </w:r>
    <w:r w:rsidR="006847D8" w:rsidRPr="000B21E7">
      <w:rPr>
        <w:b/>
        <w:color w:val="005A5A"/>
        <w:sz w:val="18"/>
        <w:szCs w:val="18"/>
      </w:rPr>
      <w:t xml:space="preserve"> | </w:t>
    </w:r>
    <w:r w:rsidR="00176F3E">
      <w:rPr>
        <w:b/>
        <w:color w:val="005A5A"/>
        <w:sz w:val="18"/>
        <w:szCs w:val="18"/>
      </w:rPr>
      <w:t>+44 (</w:t>
    </w:r>
    <w:r w:rsidR="006847D8" w:rsidRPr="000B21E7">
      <w:rPr>
        <w:b/>
        <w:color w:val="005A5A"/>
        <w:sz w:val="18"/>
        <w:szCs w:val="18"/>
      </w:rPr>
      <w:t>0</w:t>
    </w:r>
    <w:r w:rsidR="00176F3E">
      <w:rPr>
        <w:b/>
        <w:color w:val="005A5A"/>
        <w:sz w:val="18"/>
        <w:szCs w:val="18"/>
      </w:rPr>
      <w:t>)</w:t>
    </w:r>
    <w:r w:rsidR="006847D8" w:rsidRPr="000B21E7">
      <w:rPr>
        <w:b/>
        <w:color w:val="005A5A"/>
        <w:sz w:val="18"/>
        <w:szCs w:val="18"/>
      </w:rPr>
      <w:t xml:space="preserve">1273 </w:t>
    </w:r>
    <w:r w:rsidR="00773253">
      <w:rPr>
        <w:b/>
        <w:color w:val="005A5A"/>
        <w:sz w:val="18"/>
        <w:szCs w:val="18"/>
      </w:rPr>
      <w:t>0760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4DF97" w14:textId="77777777" w:rsidR="00151A0A" w:rsidRDefault="00151A0A" w:rsidP="00487196">
      <w:pPr>
        <w:spacing w:after="0" w:line="240" w:lineRule="auto"/>
      </w:pPr>
      <w:r>
        <w:separator/>
      </w:r>
    </w:p>
  </w:footnote>
  <w:footnote w:type="continuationSeparator" w:id="0">
    <w:p w14:paraId="1DE06AD9" w14:textId="77777777" w:rsidR="00151A0A" w:rsidRDefault="00151A0A"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E5C89"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435A6C52" wp14:editId="7EFA6D1D">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cryptProviderType="rsaAES" w:cryptAlgorithmClass="hash" w:cryptAlgorithmType="typeAny" w:cryptAlgorithmSid="14" w:cryptSpinCount="100000" w:hash="CiRwkFqxt8wmt0bM68YFclbQN35eKZWO+/6AgnPeyx3UK20DvDu4RNdqaGcN0XPGuC53XJOQ8Powx/g0e0LcsQ==" w:salt="LRYweVpnc9lf2b66O2C/Qg=="/>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EwNTU1NzcxNTVQ0lEKTi0uzszPAykwrAUAO3+SISwAAAA="/>
  </w:docVars>
  <w:rsids>
    <w:rsidRoot w:val="00F57DCB"/>
    <w:rsid w:val="00025595"/>
    <w:rsid w:val="00045505"/>
    <w:rsid w:val="00053DBD"/>
    <w:rsid w:val="000620F7"/>
    <w:rsid w:val="000631B1"/>
    <w:rsid w:val="00063810"/>
    <w:rsid w:val="000643B4"/>
    <w:rsid w:val="00077943"/>
    <w:rsid w:val="000A38B2"/>
    <w:rsid w:val="000B21E7"/>
    <w:rsid w:val="000B6432"/>
    <w:rsid w:val="000D632B"/>
    <w:rsid w:val="000D7916"/>
    <w:rsid w:val="001006FB"/>
    <w:rsid w:val="0010193F"/>
    <w:rsid w:val="0010232C"/>
    <w:rsid w:val="00102E83"/>
    <w:rsid w:val="0012481F"/>
    <w:rsid w:val="00137BA8"/>
    <w:rsid w:val="00151A0A"/>
    <w:rsid w:val="0015517B"/>
    <w:rsid w:val="0016139A"/>
    <w:rsid w:val="00172D5E"/>
    <w:rsid w:val="00176F3E"/>
    <w:rsid w:val="00183BC5"/>
    <w:rsid w:val="00184BD6"/>
    <w:rsid w:val="001852CD"/>
    <w:rsid w:val="001A4B04"/>
    <w:rsid w:val="001C0700"/>
    <w:rsid w:val="001C231F"/>
    <w:rsid w:val="001C2AEB"/>
    <w:rsid w:val="001D125C"/>
    <w:rsid w:val="001D5AC0"/>
    <w:rsid w:val="001D6A5C"/>
    <w:rsid w:val="001E18B3"/>
    <w:rsid w:val="001F2534"/>
    <w:rsid w:val="001F6464"/>
    <w:rsid w:val="0020693C"/>
    <w:rsid w:val="00216AB4"/>
    <w:rsid w:val="00226B4D"/>
    <w:rsid w:val="00226C3E"/>
    <w:rsid w:val="00227F63"/>
    <w:rsid w:val="00230091"/>
    <w:rsid w:val="00237113"/>
    <w:rsid w:val="00242512"/>
    <w:rsid w:val="00260AA3"/>
    <w:rsid w:val="002614ED"/>
    <w:rsid w:val="0026540E"/>
    <w:rsid w:val="00275AB1"/>
    <w:rsid w:val="00281A4A"/>
    <w:rsid w:val="00281C3E"/>
    <w:rsid w:val="00294538"/>
    <w:rsid w:val="002B37B7"/>
    <w:rsid w:val="002C10AC"/>
    <w:rsid w:val="002C3E41"/>
    <w:rsid w:val="002E7F28"/>
    <w:rsid w:val="002F12D2"/>
    <w:rsid w:val="002F390C"/>
    <w:rsid w:val="0030260A"/>
    <w:rsid w:val="003027E4"/>
    <w:rsid w:val="003042E7"/>
    <w:rsid w:val="0032343B"/>
    <w:rsid w:val="003249AA"/>
    <w:rsid w:val="00327317"/>
    <w:rsid w:val="00327DAF"/>
    <w:rsid w:val="00342A01"/>
    <w:rsid w:val="00355F4D"/>
    <w:rsid w:val="00356B28"/>
    <w:rsid w:val="003615F5"/>
    <w:rsid w:val="00362258"/>
    <w:rsid w:val="00367F7E"/>
    <w:rsid w:val="003765F8"/>
    <w:rsid w:val="0039137E"/>
    <w:rsid w:val="0039145D"/>
    <w:rsid w:val="0039385B"/>
    <w:rsid w:val="003A08A7"/>
    <w:rsid w:val="003A6EDF"/>
    <w:rsid w:val="003B2823"/>
    <w:rsid w:val="003B70B8"/>
    <w:rsid w:val="003C02DF"/>
    <w:rsid w:val="003C113F"/>
    <w:rsid w:val="003E1ADC"/>
    <w:rsid w:val="003E20B4"/>
    <w:rsid w:val="00401E07"/>
    <w:rsid w:val="004066DF"/>
    <w:rsid w:val="00433D91"/>
    <w:rsid w:val="00446D61"/>
    <w:rsid w:val="00483385"/>
    <w:rsid w:val="004852EC"/>
    <w:rsid w:val="00487196"/>
    <w:rsid w:val="004A7758"/>
    <w:rsid w:val="004E40FB"/>
    <w:rsid w:val="005041DF"/>
    <w:rsid w:val="00515106"/>
    <w:rsid w:val="005235C8"/>
    <w:rsid w:val="00524EFF"/>
    <w:rsid w:val="00540C2A"/>
    <w:rsid w:val="00540F5E"/>
    <w:rsid w:val="00545F80"/>
    <w:rsid w:val="005513FA"/>
    <w:rsid w:val="00556BEC"/>
    <w:rsid w:val="005736FD"/>
    <w:rsid w:val="005A1151"/>
    <w:rsid w:val="005B1BCE"/>
    <w:rsid w:val="005C374F"/>
    <w:rsid w:val="005D6D81"/>
    <w:rsid w:val="005D6F59"/>
    <w:rsid w:val="005E6C38"/>
    <w:rsid w:val="005F05D5"/>
    <w:rsid w:val="00600A89"/>
    <w:rsid w:val="00602D05"/>
    <w:rsid w:val="00603DF4"/>
    <w:rsid w:val="00607F21"/>
    <w:rsid w:val="006163DE"/>
    <w:rsid w:val="00620437"/>
    <w:rsid w:val="00621CCD"/>
    <w:rsid w:val="006541A9"/>
    <w:rsid w:val="006847D8"/>
    <w:rsid w:val="00696FAF"/>
    <w:rsid w:val="006A26A9"/>
    <w:rsid w:val="006B62C5"/>
    <w:rsid w:val="006C0B47"/>
    <w:rsid w:val="006C15D7"/>
    <w:rsid w:val="006C56AB"/>
    <w:rsid w:val="006E41E4"/>
    <w:rsid w:val="006F29C1"/>
    <w:rsid w:val="00700B41"/>
    <w:rsid w:val="00703218"/>
    <w:rsid w:val="00703DD2"/>
    <w:rsid w:val="007205B9"/>
    <w:rsid w:val="00725082"/>
    <w:rsid w:val="00726554"/>
    <w:rsid w:val="00740D50"/>
    <w:rsid w:val="0074491E"/>
    <w:rsid w:val="00756272"/>
    <w:rsid w:val="0076154B"/>
    <w:rsid w:val="007615D1"/>
    <w:rsid w:val="007724D1"/>
    <w:rsid w:val="00773253"/>
    <w:rsid w:val="007814A9"/>
    <w:rsid w:val="00791DBD"/>
    <w:rsid w:val="0079306B"/>
    <w:rsid w:val="007C5401"/>
    <w:rsid w:val="007E5E4A"/>
    <w:rsid w:val="007F43D7"/>
    <w:rsid w:val="007F76AD"/>
    <w:rsid w:val="00804E11"/>
    <w:rsid w:val="008134E1"/>
    <w:rsid w:val="00843A17"/>
    <w:rsid w:val="00845183"/>
    <w:rsid w:val="008520CD"/>
    <w:rsid w:val="00860F77"/>
    <w:rsid w:val="0087576C"/>
    <w:rsid w:val="00892B2A"/>
    <w:rsid w:val="00894F07"/>
    <w:rsid w:val="008D7160"/>
    <w:rsid w:val="009053E3"/>
    <w:rsid w:val="009108A1"/>
    <w:rsid w:val="0093561B"/>
    <w:rsid w:val="0094509B"/>
    <w:rsid w:val="009456C8"/>
    <w:rsid w:val="00953698"/>
    <w:rsid w:val="00956D6F"/>
    <w:rsid w:val="00960730"/>
    <w:rsid w:val="00967480"/>
    <w:rsid w:val="00976771"/>
    <w:rsid w:val="0099431F"/>
    <w:rsid w:val="00995DDD"/>
    <w:rsid w:val="009A4D55"/>
    <w:rsid w:val="009B1903"/>
    <w:rsid w:val="009C72C7"/>
    <w:rsid w:val="009E2791"/>
    <w:rsid w:val="009E334E"/>
    <w:rsid w:val="00A013AB"/>
    <w:rsid w:val="00A126BB"/>
    <w:rsid w:val="00A2512A"/>
    <w:rsid w:val="00A26931"/>
    <w:rsid w:val="00A41BF7"/>
    <w:rsid w:val="00A455A8"/>
    <w:rsid w:val="00A6153C"/>
    <w:rsid w:val="00A8109B"/>
    <w:rsid w:val="00A94A80"/>
    <w:rsid w:val="00AC46A3"/>
    <w:rsid w:val="00AE5099"/>
    <w:rsid w:val="00AE590C"/>
    <w:rsid w:val="00B178F7"/>
    <w:rsid w:val="00B22C5B"/>
    <w:rsid w:val="00B310BA"/>
    <w:rsid w:val="00B35965"/>
    <w:rsid w:val="00B370F3"/>
    <w:rsid w:val="00B70033"/>
    <w:rsid w:val="00B71A8F"/>
    <w:rsid w:val="00B8769B"/>
    <w:rsid w:val="00BA0457"/>
    <w:rsid w:val="00BA0D9A"/>
    <w:rsid w:val="00BA6F1D"/>
    <w:rsid w:val="00BB1235"/>
    <w:rsid w:val="00BB244D"/>
    <w:rsid w:val="00BB5149"/>
    <w:rsid w:val="00BB5229"/>
    <w:rsid w:val="00BC52CE"/>
    <w:rsid w:val="00BE4B9B"/>
    <w:rsid w:val="00C02CF4"/>
    <w:rsid w:val="00C03954"/>
    <w:rsid w:val="00C061AC"/>
    <w:rsid w:val="00C25427"/>
    <w:rsid w:val="00C53CE9"/>
    <w:rsid w:val="00C57C74"/>
    <w:rsid w:val="00C66387"/>
    <w:rsid w:val="00C70464"/>
    <w:rsid w:val="00C82E8E"/>
    <w:rsid w:val="00C83A12"/>
    <w:rsid w:val="00C83B19"/>
    <w:rsid w:val="00C95C11"/>
    <w:rsid w:val="00CC319F"/>
    <w:rsid w:val="00CC4DC9"/>
    <w:rsid w:val="00CC6F7B"/>
    <w:rsid w:val="00CE02C7"/>
    <w:rsid w:val="00CE15F3"/>
    <w:rsid w:val="00CE5712"/>
    <w:rsid w:val="00D120D1"/>
    <w:rsid w:val="00D3719C"/>
    <w:rsid w:val="00D50381"/>
    <w:rsid w:val="00D5582A"/>
    <w:rsid w:val="00D6120D"/>
    <w:rsid w:val="00D7043C"/>
    <w:rsid w:val="00D75557"/>
    <w:rsid w:val="00D85D78"/>
    <w:rsid w:val="00D878F5"/>
    <w:rsid w:val="00D87B08"/>
    <w:rsid w:val="00DC76F5"/>
    <w:rsid w:val="00DD6EC8"/>
    <w:rsid w:val="00DE01F8"/>
    <w:rsid w:val="00DE3F1A"/>
    <w:rsid w:val="00DF663D"/>
    <w:rsid w:val="00E33EC9"/>
    <w:rsid w:val="00E41C8B"/>
    <w:rsid w:val="00E42508"/>
    <w:rsid w:val="00E456F5"/>
    <w:rsid w:val="00E4689B"/>
    <w:rsid w:val="00E74564"/>
    <w:rsid w:val="00E86FDC"/>
    <w:rsid w:val="00E957DD"/>
    <w:rsid w:val="00E96480"/>
    <w:rsid w:val="00EA236E"/>
    <w:rsid w:val="00EA77B9"/>
    <w:rsid w:val="00EB5987"/>
    <w:rsid w:val="00EB6668"/>
    <w:rsid w:val="00EB7271"/>
    <w:rsid w:val="00EC3C51"/>
    <w:rsid w:val="00ED2555"/>
    <w:rsid w:val="00EF177D"/>
    <w:rsid w:val="00F05606"/>
    <w:rsid w:val="00F22641"/>
    <w:rsid w:val="00F23A37"/>
    <w:rsid w:val="00F31EFD"/>
    <w:rsid w:val="00F4099E"/>
    <w:rsid w:val="00F504E6"/>
    <w:rsid w:val="00F57DCB"/>
    <w:rsid w:val="00F86BB7"/>
    <w:rsid w:val="00F87901"/>
    <w:rsid w:val="00FA0AB1"/>
    <w:rsid w:val="00FA1149"/>
    <w:rsid w:val="00FA1567"/>
    <w:rsid w:val="00FA42C4"/>
    <w:rsid w:val="00FB239D"/>
    <w:rsid w:val="00FB6241"/>
    <w:rsid w:val="00FC4C69"/>
    <w:rsid w:val="00FC593B"/>
    <w:rsid w:val="00FD77E5"/>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A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renewable-world.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newable-world.org/organisational-polici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EBEB3CCAFF8A486A863971B31CEE506C"/>
        <w:category>
          <w:name w:val="General"/>
          <w:gallery w:val="placeholder"/>
        </w:category>
        <w:types>
          <w:type w:val="bbPlcHdr"/>
        </w:types>
        <w:behaviors>
          <w:behavior w:val="content"/>
        </w:behaviors>
        <w:guid w:val="{CB4E5B03-1D20-4B7D-9484-C1FFF0A2E674}"/>
      </w:docPartPr>
      <w:docPartBody>
        <w:p w:rsidR="00EC5D7E" w:rsidRDefault="004D1C65" w:rsidP="004D1C65">
          <w:pPr>
            <w:pStyle w:val="EBEB3CCAFF8A486A863971B31CEE506C"/>
          </w:pPr>
          <w:r w:rsidRPr="00F2026A">
            <w:rPr>
              <w:rStyle w:val="PlaceholderText"/>
            </w:rPr>
            <w:t>Click or tap here to enter text.</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
      <w:docPartPr>
        <w:name w:val="C24A1C99F57747769C77126EBBE77413"/>
        <w:category>
          <w:name w:val="General"/>
          <w:gallery w:val="placeholder"/>
        </w:category>
        <w:types>
          <w:type w:val="bbPlcHdr"/>
        </w:types>
        <w:behaviors>
          <w:behavior w:val="content"/>
        </w:behaviors>
        <w:guid w:val="{625BD200-BF07-4C64-BE3E-0B7C13CA1D0E}"/>
      </w:docPartPr>
      <w:docPartBody>
        <w:p w:rsidR="00603BF0" w:rsidRDefault="006C7C67" w:rsidP="006C7C67">
          <w:pPr>
            <w:pStyle w:val="C24A1C99F57747769C77126EBBE77413"/>
          </w:pPr>
          <w:r w:rsidRPr="00F202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01A3E"/>
    <w:rsid w:val="000473A3"/>
    <w:rsid w:val="000876CA"/>
    <w:rsid w:val="000B4A66"/>
    <w:rsid w:val="001F7272"/>
    <w:rsid w:val="00271D8A"/>
    <w:rsid w:val="002E22FA"/>
    <w:rsid w:val="002E2D10"/>
    <w:rsid w:val="00362522"/>
    <w:rsid w:val="004011DF"/>
    <w:rsid w:val="004D1C65"/>
    <w:rsid w:val="005D768E"/>
    <w:rsid w:val="00603BF0"/>
    <w:rsid w:val="00677DCC"/>
    <w:rsid w:val="006C7C67"/>
    <w:rsid w:val="007B3B1A"/>
    <w:rsid w:val="00914D8D"/>
    <w:rsid w:val="00941B91"/>
    <w:rsid w:val="00A4306B"/>
    <w:rsid w:val="00B13DC9"/>
    <w:rsid w:val="00BD0F5B"/>
    <w:rsid w:val="00C8671E"/>
    <w:rsid w:val="00CB0E82"/>
    <w:rsid w:val="00D34C7F"/>
    <w:rsid w:val="00DD710E"/>
    <w:rsid w:val="00EC5D7E"/>
    <w:rsid w:val="00EF7CE9"/>
    <w:rsid w:val="00F43844"/>
    <w:rsid w:val="00FB7016"/>
    <w:rsid w:val="00FC1ED3"/>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7C67"/>
    <w:rPr>
      <w:color w:val="808080"/>
    </w:rPr>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EBEB3CCAFF8A486A863971B31CEE506C">
    <w:name w:val="EBEB3CCAFF8A486A863971B31CEE506C"/>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 w:type="paragraph" w:customStyle="1" w:styleId="C24A1C99F57747769C77126EBBE77413">
    <w:name w:val="C24A1C99F57747769C77126EBBE77413"/>
    <w:rsid w:val="006C7C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DB195B-28A6-4598-A54E-4AFCC9495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4T12:04:00Z</dcterms:created>
  <dcterms:modified xsi:type="dcterms:W3CDTF">2022-01-18T13:01:00Z</dcterms:modified>
</cp:coreProperties>
</file>